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7861D0" w:rsidRDefault="007861D0">
      <w:pPr>
        <w:pStyle w:val="Header"/>
        <w:tabs>
          <w:tab w:val="clear" w:pos="4320"/>
          <w:tab w:val="clear" w:pos="8640"/>
        </w:tabs>
      </w:pPr>
    </w:p>
    <w:p w14:paraId="2B472B17" w14:textId="77777777" w:rsidR="00FC6E0D" w:rsidRDefault="00A16EE0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7B4F28">
        <w:rPr>
          <w:b/>
          <w:sz w:val="22"/>
          <w:szCs w:val="22"/>
        </w:rPr>
        <w:t>DECIDE DEKALB</w:t>
      </w:r>
      <w:r w:rsidR="007B4F28" w:rsidRPr="007B4F28">
        <w:rPr>
          <w:b/>
          <w:sz w:val="22"/>
          <w:szCs w:val="22"/>
        </w:rPr>
        <w:t xml:space="preserve"> </w:t>
      </w:r>
      <w:r w:rsidR="0041628C" w:rsidRPr="007B4F28">
        <w:rPr>
          <w:b/>
          <w:bCs/>
          <w:sz w:val="22"/>
          <w:szCs w:val="22"/>
        </w:rPr>
        <w:t xml:space="preserve">DEVELOPMENT AUTHORITY </w:t>
      </w:r>
      <w:r w:rsidR="0029096C" w:rsidRPr="007B4F28">
        <w:rPr>
          <w:b/>
          <w:bCs/>
          <w:sz w:val="22"/>
          <w:szCs w:val="22"/>
        </w:rPr>
        <w:t>BOARD</w:t>
      </w:r>
      <w:r w:rsidR="002B103D" w:rsidRPr="007B4F28">
        <w:rPr>
          <w:b/>
          <w:bCs/>
          <w:sz w:val="22"/>
          <w:szCs w:val="22"/>
        </w:rPr>
        <w:t xml:space="preserve"> M</w:t>
      </w:r>
      <w:r w:rsidR="003955F7" w:rsidRPr="007B4F28">
        <w:rPr>
          <w:b/>
          <w:bCs/>
          <w:sz w:val="22"/>
          <w:szCs w:val="22"/>
        </w:rPr>
        <w:t>EETING</w:t>
      </w:r>
    </w:p>
    <w:p w14:paraId="0A37501D" w14:textId="77777777" w:rsidR="003001B3" w:rsidRDefault="003001B3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14:paraId="5DAB6C7B" w14:textId="77777777" w:rsidR="007D56DD" w:rsidRDefault="007D56DD" w:rsidP="00EE59A0">
      <w:pPr>
        <w:rPr>
          <w:b/>
          <w:sz w:val="22"/>
          <w:szCs w:val="22"/>
        </w:rPr>
      </w:pPr>
    </w:p>
    <w:p w14:paraId="26132EB6" w14:textId="1EE20F12" w:rsidR="000E17EC" w:rsidRPr="00311069" w:rsidRDefault="007B4F28" w:rsidP="00311069">
      <w:pPr>
        <w:ind w:left="1800"/>
        <w:rPr>
          <w:b/>
          <w:bCs/>
          <w:sz w:val="22"/>
          <w:szCs w:val="22"/>
        </w:rPr>
      </w:pPr>
      <w:bookmarkStart w:id="0" w:name="_Hlk518640018"/>
      <w:r w:rsidRPr="00A16EE0">
        <w:rPr>
          <w:b/>
          <w:sz w:val="22"/>
          <w:szCs w:val="22"/>
        </w:rPr>
        <w:t>Date:</w:t>
      </w:r>
      <w:r w:rsidR="00311069">
        <w:rPr>
          <w:sz w:val="22"/>
          <w:szCs w:val="22"/>
        </w:rPr>
        <w:t xml:space="preserve"> </w:t>
      </w:r>
      <w:r w:rsidR="00E17F7C">
        <w:rPr>
          <w:sz w:val="22"/>
          <w:szCs w:val="22"/>
        </w:rPr>
        <w:tab/>
      </w:r>
      <w:r w:rsidR="00AD6739">
        <w:rPr>
          <w:sz w:val="22"/>
          <w:szCs w:val="22"/>
        </w:rPr>
        <w:t>Thursday, February</w:t>
      </w:r>
      <w:r w:rsidR="004525C6">
        <w:rPr>
          <w:sz w:val="22"/>
          <w:szCs w:val="22"/>
        </w:rPr>
        <w:t xml:space="preserve"> 10</w:t>
      </w:r>
      <w:r w:rsidR="00CE31FF">
        <w:rPr>
          <w:sz w:val="22"/>
          <w:szCs w:val="22"/>
        </w:rPr>
        <w:t>,</w:t>
      </w:r>
      <w:r w:rsidR="00E17F7C">
        <w:rPr>
          <w:sz w:val="22"/>
          <w:szCs w:val="22"/>
        </w:rPr>
        <w:t xml:space="preserve"> </w:t>
      </w:r>
      <w:r w:rsidR="003C0218">
        <w:rPr>
          <w:sz w:val="22"/>
          <w:szCs w:val="22"/>
        </w:rPr>
        <w:t>202</w:t>
      </w:r>
      <w:r w:rsidR="00623A1F">
        <w:rPr>
          <w:sz w:val="22"/>
          <w:szCs w:val="22"/>
        </w:rPr>
        <w:t>2</w:t>
      </w:r>
    </w:p>
    <w:p w14:paraId="4FA70E50" w14:textId="77777777" w:rsidR="007B4F28" w:rsidRDefault="007B4F28" w:rsidP="007B4F28">
      <w:pPr>
        <w:ind w:left="1800"/>
        <w:rPr>
          <w:sz w:val="22"/>
          <w:szCs w:val="22"/>
        </w:rPr>
      </w:pPr>
      <w:r w:rsidRPr="00A16EE0">
        <w:rPr>
          <w:b/>
          <w:sz w:val="22"/>
          <w:szCs w:val="22"/>
        </w:rPr>
        <w:t>Time:</w:t>
      </w:r>
      <w:r w:rsidR="00F32B38">
        <w:rPr>
          <w:sz w:val="22"/>
          <w:szCs w:val="22"/>
        </w:rPr>
        <w:t xml:space="preserve"> </w:t>
      </w:r>
      <w:r w:rsidR="00F32B38">
        <w:rPr>
          <w:sz w:val="22"/>
          <w:szCs w:val="22"/>
        </w:rPr>
        <w:tab/>
        <w:t>8:3</w:t>
      </w:r>
      <w:r w:rsidR="006C510A">
        <w:rPr>
          <w:sz w:val="22"/>
          <w:szCs w:val="22"/>
        </w:rPr>
        <w:t>0</w:t>
      </w:r>
      <w:r>
        <w:rPr>
          <w:sz w:val="22"/>
          <w:szCs w:val="22"/>
        </w:rPr>
        <w:t xml:space="preserve"> am</w:t>
      </w:r>
    </w:p>
    <w:p w14:paraId="386FCC83" w14:textId="101D8BD3" w:rsidR="00A60DDF" w:rsidRDefault="007B4F28" w:rsidP="00CE31FF">
      <w:pPr>
        <w:ind w:left="1800"/>
        <w:rPr>
          <w:sz w:val="22"/>
          <w:szCs w:val="22"/>
        </w:rPr>
      </w:pPr>
      <w:r w:rsidRPr="00A16EE0">
        <w:rPr>
          <w:b/>
          <w:sz w:val="22"/>
          <w:szCs w:val="22"/>
        </w:rPr>
        <w:t>Location: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8E3B12">
        <w:rPr>
          <w:sz w:val="22"/>
          <w:szCs w:val="22"/>
        </w:rPr>
        <w:t>Zoom</w:t>
      </w:r>
    </w:p>
    <w:p w14:paraId="02EB378F" w14:textId="77777777" w:rsidR="00C61F90" w:rsidRDefault="00C61F90" w:rsidP="00C61F90">
      <w:pPr>
        <w:ind w:left="1800"/>
        <w:rPr>
          <w:sz w:val="22"/>
          <w:szCs w:val="22"/>
        </w:rPr>
      </w:pPr>
    </w:p>
    <w:p w14:paraId="0F1417EA" w14:textId="77777777" w:rsidR="004525C6" w:rsidRPr="0062422C" w:rsidRDefault="004525C6" w:rsidP="00C61F90">
      <w:pPr>
        <w:ind w:left="1800"/>
        <w:rPr>
          <w:sz w:val="22"/>
          <w:szCs w:val="22"/>
        </w:rPr>
      </w:pPr>
    </w:p>
    <w:bookmarkEnd w:id="0"/>
    <w:p w14:paraId="42E594ED" w14:textId="77777777" w:rsidR="000E17EC" w:rsidRDefault="007B4F28" w:rsidP="0008531D">
      <w:pPr>
        <w:numPr>
          <w:ilvl w:val="0"/>
          <w:numId w:val="22"/>
        </w:numPr>
        <w:spacing w:after="120"/>
        <w:rPr>
          <w:sz w:val="22"/>
          <w:szCs w:val="22"/>
        </w:rPr>
      </w:pPr>
      <w:r w:rsidRPr="007B4F28">
        <w:rPr>
          <w:b/>
          <w:sz w:val="22"/>
          <w:szCs w:val="22"/>
        </w:rPr>
        <w:t>Call to Order</w:t>
      </w:r>
      <w:r>
        <w:rPr>
          <w:sz w:val="22"/>
          <w:szCs w:val="22"/>
        </w:rPr>
        <w:t xml:space="preserve"> </w:t>
      </w:r>
      <w:r w:rsidR="000E17EC" w:rsidRPr="0062422C">
        <w:rPr>
          <w:sz w:val="22"/>
          <w:szCs w:val="22"/>
        </w:rPr>
        <w:t xml:space="preserve">– </w:t>
      </w:r>
      <w:r w:rsidR="00F7676F" w:rsidRPr="0062422C">
        <w:rPr>
          <w:sz w:val="22"/>
          <w:szCs w:val="22"/>
        </w:rPr>
        <w:t xml:space="preserve">Mr. </w:t>
      </w:r>
      <w:r w:rsidR="00C61F90">
        <w:rPr>
          <w:sz w:val="22"/>
          <w:szCs w:val="22"/>
        </w:rPr>
        <w:t>Don Bolia</w:t>
      </w:r>
      <w:r w:rsidR="00F7676F" w:rsidRPr="0062422C">
        <w:rPr>
          <w:sz w:val="22"/>
          <w:szCs w:val="22"/>
        </w:rPr>
        <w:t>, Chair</w:t>
      </w:r>
    </w:p>
    <w:p w14:paraId="0AABDC30" w14:textId="77777777" w:rsidR="005A43E6" w:rsidRPr="00C85917" w:rsidRDefault="005A43E6" w:rsidP="000E1410">
      <w:pPr>
        <w:numPr>
          <w:ilvl w:val="0"/>
          <w:numId w:val="22"/>
        </w:numPr>
        <w:spacing w:after="120"/>
        <w:rPr>
          <w:b/>
          <w:iCs/>
          <w:sz w:val="22"/>
          <w:szCs w:val="22"/>
        </w:rPr>
      </w:pPr>
      <w:bookmarkStart w:id="1" w:name="_Hlk509993714"/>
      <w:r w:rsidRPr="00C85917">
        <w:rPr>
          <w:b/>
          <w:iCs/>
          <w:sz w:val="22"/>
          <w:szCs w:val="22"/>
        </w:rPr>
        <w:t>Decide DeKalb Development Authority</w:t>
      </w:r>
    </w:p>
    <w:bookmarkEnd w:id="1"/>
    <w:p w14:paraId="15DFB32B" w14:textId="6BD0652B" w:rsidR="00145BBD" w:rsidRDefault="005A43E6" w:rsidP="00145BBD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00C85917">
        <w:rPr>
          <w:sz w:val="22"/>
          <w:szCs w:val="22"/>
        </w:rPr>
        <w:t xml:space="preserve">Approval </w:t>
      </w:r>
      <w:r w:rsidR="00E32AB8" w:rsidRPr="00C85917">
        <w:rPr>
          <w:sz w:val="22"/>
          <w:szCs w:val="22"/>
        </w:rPr>
        <w:t>of</w:t>
      </w:r>
      <w:r w:rsidR="00E32AB8">
        <w:rPr>
          <w:sz w:val="22"/>
          <w:szCs w:val="22"/>
        </w:rPr>
        <w:t xml:space="preserve"> </w:t>
      </w:r>
      <w:r w:rsidR="004525C6">
        <w:rPr>
          <w:sz w:val="22"/>
          <w:szCs w:val="22"/>
        </w:rPr>
        <w:t xml:space="preserve">January 22, </w:t>
      </w:r>
      <w:r w:rsidR="00901127">
        <w:rPr>
          <w:sz w:val="22"/>
          <w:szCs w:val="22"/>
        </w:rPr>
        <w:t>2022,</w:t>
      </w:r>
      <w:r w:rsidR="009D4F9A">
        <w:rPr>
          <w:sz w:val="22"/>
          <w:szCs w:val="22"/>
        </w:rPr>
        <w:t xml:space="preserve"> </w:t>
      </w:r>
      <w:r w:rsidRPr="00C85917">
        <w:rPr>
          <w:sz w:val="22"/>
          <w:szCs w:val="22"/>
        </w:rPr>
        <w:t xml:space="preserve">Board Meeting Minutes </w:t>
      </w:r>
    </w:p>
    <w:p w14:paraId="37F801C7" w14:textId="3DB9207C" w:rsidR="008564A4" w:rsidRDefault="005A43E6" w:rsidP="008564A4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00145BBD">
        <w:rPr>
          <w:sz w:val="22"/>
          <w:szCs w:val="22"/>
        </w:rPr>
        <w:t>Approval of</w:t>
      </w:r>
      <w:r w:rsidRPr="00145BBD">
        <w:rPr>
          <w:b/>
          <w:bCs/>
          <w:sz w:val="22"/>
          <w:szCs w:val="22"/>
        </w:rPr>
        <w:t xml:space="preserve"> </w:t>
      </w:r>
      <w:r w:rsidR="004525C6">
        <w:rPr>
          <w:sz w:val="22"/>
          <w:szCs w:val="22"/>
        </w:rPr>
        <w:t>January 2022</w:t>
      </w:r>
      <w:r w:rsidRPr="00145BBD">
        <w:rPr>
          <w:sz w:val="22"/>
          <w:szCs w:val="22"/>
        </w:rPr>
        <w:t xml:space="preserve"> Financials – </w:t>
      </w:r>
      <w:r w:rsidR="00145BBD" w:rsidRPr="00145BBD">
        <w:rPr>
          <w:sz w:val="22"/>
          <w:szCs w:val="22"/>
        </w:rPr>
        <w:t>Ms. Amanda McAbee, Director</w:t>
      </w:r>
      <w:r w:rsidR="005D0F9E">
        <w:rPr>
          <w:sz w:val="22"/>
          <w:szCs w:val="22"/>
        </w:rPr>
        <w:t>,</w:t>
      </w:r>
      <w:r w:rsidR="00145BBD" w:rsidRPr="00145BBD">
        <w:rPr>
          <w:sz w:val="22"/>
          <w:szCs w:val="22"/>
        </w:rPr>
        <w:t xml:space="preserve"> Accounting &amp; Finance</w:t>
      </w:r>
    </w:p>
    <w:p w14:paraId="3255993E" w14:textId="5ACE89CE" w:rsidR="00D40A13" w:rsidRPr="001675F9" w:rsidRDefault="00D40A13" w:rsidP="00D40A1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1675F9">
        <w:rPr>
          <w:rFonts w:ascii="Times New Roman" w:hAnsi="Times New Roman" w:cs="Times New Roman"/>
        </w:rPr>
        <w:t xml:space="preserve">A motion to authorize and ratify the TEFRA hearing held on February 10, </w:t>
      </w:r>
      <w:r w:rsidR="00901127" w:rsidRPr="001675F9">
        <w:rPr>
          <w:rFonts w:ascii="Times New Roman" w:hAnsi="Times New Roman" w:cs="Times New Roman"/>
        </w:rPr>
        <w:t>2022,</w:t>
      </w:r>
      <w:r w:rsidRPr="001675F9">
        <w:rPr>
          <w:rFonts w:ascii="Times New Roman" w:hAnsi="Times New Roman" w:cs="Times New Roman"/>
        </w:rPr>
        <w:t xml:space="preserve"> by Ansly Moyer as hearing officer for the Authority related to tax-exempt bond issue for benefit of King’s Bridge Retirement Center, Inc. – Ms. Ansly Moyer, Legal Counsel</w:t>
      </w:r>
    </w:p>
    <w:p w14:paraId="1896FA41" w14:textId="11D86A43" w:rsidR="004E53C3" w:rsidRDefault="4F605B33" w:rsidP="004E53C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22DA43C6">
        <w:rPr>
          <w:rFonts w:ascii="Times New Roman" w:hAnsi="Times New Roman" w:cs="Times New Roman"/>
        </w:rPr>
        <w:t xml:space="preserve">Approval of resolution authorizing the issuance of (1) not to exceed $14,000,000 Development Authority of DeKalb County Revenue Bond (King’s Bridge Retirement Center, Inc. Project) Series 2022, (2) authorizing a delegated private placement of such bonds to certain financial institutions, (3) authorizing the execution and delivery of financing agreement, and all other related instruments, and (4) for other purposes - </w:t>
      </w:r>
      <w:r w:rsidR="0700C325" w:rsidRPr="22DA43C6">
        <w:rPr>
          <w:rFonts w:ascii="Times New Roman" w:hAnsi="Times New Roman" w:cs="Times New Roman"/>
        </w:rPr>
        <w:t>Ms. Ansly Moyer, Legal Counsel</w:t>
      </w:r>
    </w:p>
    <w:p w14:paraId="61DFC50B" w14:textId="1E9548A1" w:rsidR="00A51150" w:rsidRPr="00C70C0D" w:rsidRDefault="00A51150" w:rsidP="00A51150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22DA43C6">
        <w:rPr>
          <w:rFonts w:ascii="Times New Roman" w:hAnsi="Times New Roman" w:cs="Times New Roman"/>
        </w:rPr>
        <w:t>Approval of Amended FY22 Operating and Maintenance Budget for Atlanta VA Regional Office</w:t>
      </w:r>
      <w:r w:rsidR="003311CE" w:rsidRPr="22DA43C6">
        <w:rPr>
          <w:rFonts w:ascii="Times New Roman" w:hAnsi="Times New Roman" w:cs="Times New Roman"/>
        </w:rPr>
        <w:t xml:space="preserve"> - Ms. Ansly Moyer, Legal Counsel</w:t>
      </w:r>
    </w:p>
    <w:p w14:paraId="64F66E36" w14:textId="1B5E0D09" w:rsidR="003311CE" w:rsidRPr="00C70C0D" w:rsidRDefault="00814FCF" w:rsidP="00A51150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22DA43C6">
        <w:rPr>
          <w:rFonts w:ascii="Times New Roman" w:hAnsi="Times New Roman" w:cs="Times New Roman"/>
        </w:rPr>
        <w:t>Approval of Renewal of Management Services Agreement with Evergreen Workplace Solutions (Atlanta VA Regional Office Project) - Ms. Ansly Moyer, Legal Counsel</w:t>
      </w:r>
    </w:p>
    <w:p w14:paraId="65290115" w14:textId="529BF622" w:rsidR="00A51150" w:rsidRPr="00C70C0D" w:rsidRDefault="00C70C0D" w:rsidP="00C70C0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22DA43C6">
        <w:rPr>
          <w:rFonts w:ascii="Times New Roman" w:hAnsi="Times New Roman" w:cs="Times New Roman"/>
        </w:rPr>
        <w:t>Motion to Approve Termination of Lease Agreement and Transfer of Property to Rolling Frito-Lay Sales, LP Related to Taxable Industrial Development Revenue Bonds (Rolling Frito-Lay Sales, LP Project), Series 2004- Ms. Ansly Moyer, Legal Counsel</w:t>
      </w:r>
    </w:p>
    <w:p w14:paraId="268297CF" w14:textId="781E617D" w:rsidR="005D0F9E" w:rsidRPr="005D0F9E" w:rsidRDefault="05AE719C" w:rsidP="005D0F9E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22DA43C6">
        <w:rPr>
          <w:sz w:val="22"/>
          <w:szCs w:val="22"/>
        </w:rPr>
        <w:t>Approval of 2022 Annual Budget – Ms. Amanda McAbee, Director, Accounting &amp; Finance</w:t>
      </w:r>
    </w:p>
    <w:p w14:paraId="15FBC270" w14:textId="59913002" w:rsidR="0060189C" w:rsidRPr="00A05886" w:rsidRDefault="0060189C" w:rsidP="00A05886">
      <w:pPr>
        <w:pStyle w:val="ListParagraph"/>
        <w:numPr>
          <w:ilvl w:val="0"/>
          <w:numId w:val="22"/>
        </w:numPr>
        <w:spacing w:after="120"/>
        <w:rPr>
          <w:rFonts w:ascii="Times New Roman" w:hAnsi="Times New Roman" w:cs="Times New Roman"/>
          <w:b/>
          <w:iCs/>
        </w:rPr>
      </w:pPr>
      <w:r w:rsidRPr="00A05886">
        <w:rPr>
          <w:rFonts w:ascii="Times New Roman" w:hAnsi="Times New Roman" w:cs="Times New Roman"/>
          <w:b/>
          <w:iCs/>
        </w:rPr>
        <w:t>D</w:t>
      </w:r>
      <w:r w:rsidR="00FD3834" w:rsidRPr="00A05886">
        <w:rPr>
          <w:rFonts w:ascii="Times New Roman" w:hAnsi="Times New Roman" w:cs="Times New Roman"/>
          <w:b/>
          <w:iCs/>
        </w:rPr>
        <w:t xml:space="preserve">iscussions/Presentations </w:t>
      </w:r>
    </w:p>
    <w:p w14:paraId="123C21F9" w14:textId="279EA84B" w:rsidR="00FB6956" w:rsidRPr="00FB6956" w:rsidRDefault="00FB6956" w:rsidP="007B3A23">
      <w:pPr>
        <w:numPr>
          <w:ilvl w:val="1"/>
          <w:numId w:val="22"/>
        </w:numPr>
        <w:spacing w:after="120"/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Board Document Discussion </w:t>
      </w:r>
      <w:r w:rsidRPr="00C85917">
        <w:rPr>
          <w:sz w:val="22"/>
          <w:szCs w:val="22"/>
        </w:rPr>
        <w:t>– Mr. Dorian DeBarr, President</w:t>
      </w:r>
    </w:p>
    <w:p w14:paraId="261BF944" w14:textId="5D68A2D8" w:rsidR="005A43E6" w:rsidRPr="00861779" w:rsidRDefault="0060189C" w:rsidP="007B3A23">
      <w:pPr>
        <w:numPr>
          <w:ilvl w:val="1"/>
          <w:numId w:val="22"/>
        </w:numPr>
        <w:spacing w:after="120"/>
        <w:rPr>
          <w:iCs/>
          <w:sz w:val="22"/>
          <w:szCs w:val="22"/>
        </w:rPr>
      </w:pPr>
      <w:r w:rsidRPr="00C85917">
        <w:rPr>
          <w:sz w:val="22"/>
          <w:szCs w:val="22"/>
        </w:rPr>
        <w:t xml:space="preserve">President’s Report – </w:t>
      </w:r>
      <w:r w:rsidR="003C0218" w:rsidRPr="00C85917">
        <w:rPr>
          <w:sz w:val="22"/>
          <w:szCs w:val="22"/>
        </w:rPr>
        <w:t>Mr. Dorian DeBarr, President</w:t>
      </w:r>
    </w:p>
    <w:p w14:paraId="7C5D3B0A" w14:textId="69C31650" w:rsidR="0057135F" w:rsidRPr="00A05886" w:rsidRDefault="00247E1A" w:rsidP="00A05886">
      <w:pPr>
        <w:pStyle w:val="ListParagraph"/>
        <w:numPr>
          <w:ilvl w:val="0"/>
          <w:numId w:val="22"/>
        </w:numPr>
        <w:spacing w:after="120"/>
        <w:rPr>
          <w:rFonts w:ascii="Times New Roman" w:hAnsi="Times New Roman" w:cs="Times New Roman"/>
          <w:b/>
        </w:rPr>
      </w:pPr>
      <w:r w:rsidRPr="00A05886">
        <w:rPr>
          <w:rFonts w:ascii="Times New Roman" w:hAnsi="Times New Roman" w:cs="Times New Roman"/>
          <w:b/>
        </w:rPr>
        <w:t>Announcements</w:t>
      </w:r>
      <w:r w:rsidR="0057135F" w:rsidRPr="00A05886">
        <w:rPr>
          <w:rFonts w:ascii="Times New Roman" w:hAnsi="Times New Roman" w:cs="Times New Roman"/>
          <w:b/>
        </w:rPr>
        <w:t>/Reminders</w:t>
      </w:r>
    </w:p>
    <w:p w14:paraId="434E8D18" w14:textId="59504B25" w:rsidR="00E92E38" w:rsidRDefault="0047500B" w:rsidP="00E6766D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 xml:space="preserve">– </w:t>
      </w:r>
      <w:r w:rsidR="001A0EE8" w:rsidRPr="00C85917">
        <w:rPr>
          <w:sz w:val="22"/>
          <w:szCs w:val="22"/>
        </w:rPr>
        <w:t xml:space="preserve"> </w:t>
      </w:r>
      <w:r w:rsidR="00E92E38" w:rsidRPr="00C85917">
        <w:rPr>
          <w:sz w:val="22"/>
          <w:szCs w:val="22"/>
        </w:rPr>
        <w:tab/>
        <w:t xml:space="preserve">Board </w:t>
      </w:r>
      <w:r w:rsidR="00835DEC" w:rsidRPr="00C85917">
        <w:rPr>
          <w:sz w:val="22"/>
          <w:szCs w:val="22"/>
        </w:rPr>
        <w:t xml:space="preserve">Meeting: </w:t>
      </w:r>
      <w:r w:rsidR="00180F9B">
        <w:rPr>
          <w:sz w:val="22"/>
          <w:szCs w:val="22"/>
        </w:rPr>
        <w:t xml:space="preserve">March </w:t>
      </w:r>
      <w:r w:rsidR="00B956F2" w:rsidRPr="00C85917">
        <w:rPr>
          <w:sz w:val="22"/>
          <w:szCs w:val="22"/>
        </w:rPr>
        <w:t>1</w:t>
      </w:r>
      <w:r w:rsidR="00761661">
        <w:rPr>
          <w:sz w:val="22"/>
          <w:szCs w:val="22"/>
        </w:rPr>
        <w:t>0</w:t>
      </w:r>
      <w:r w:rsidR="00B956F2" w:rsidRPr="00C85917">
        <w:rPr>
          <w:sz w:val="22"/>
          <w:szCs w:val="22"/>
          <w:vertAlign w:val="superscript"/>
        </w:rPr>
        <w:t>th</w:t>
      </w:r>
      <w:r w:rsidR="003C0218" w:rsidRPr="00C85917">
        <w:rPr>
          <w:sz w:val="22"/>
          <w:szCs w:val="22"/>
        </w:rPr>
        <w:t>, 202</w:t>
      </w:r>
      <w:r w:rsidR="00180F9B">
        <w:rPr>
          <w:sz w:val="22"/>
          <w:szCs w:val="22"/>
        </w:rPr>
        <w:t>2</w:t>
      </w:r>
    </w:p>
    <w:p w14:paraId="189D25FD" w14:textId="147A0BC0" w:rsidR="00CE31FF" w:rsidRPr="00C85917" w:rsidRDefault="00CE31FF" w:rsidP="00E6766D">
      <w:pPr>
        <w:ind w:left="2424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180F9B">
        <w:rPr>
          <w:sz w:val="22"/>
          <w:szCs w:val="22"/>
        </w:rPr>
        <w:t>Zoom</w:t>
      </w:r>
    </w:p>
    <w:p w14:paraId="5A39BBE3" w14:textId="77777777" w:rsidR="00B956F2" w:rsidRPr="00C85917" w:rsidRDefault="00B956F2" w:rsidP="00CE31FF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41C8F396" w14:textId="77777777" w:rsidR="00835DEC" w:rsidRPr="00C85917" w:rsidRDefault="00835DEC" w:rsidP="00872A8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7C7BC956" w14:textId="77777777" w:rsidR="00D015F4" w:rsidRPr="00C85917" w:rsidRDefault="00D015F4" w:rsidP="00D015F4">
      <w:pPr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14:paraId="6BFA1586" w14:textId="77777777" w:rsidR="00760313" w:rsidRDefault="00D015F4" w:rsidP="00D015F4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14:paraId="4CA84561" w14:textId="77777777" w:rsidR="00257515" w:rsidRPr="00D015F4" w:rsidRDefault="00D015F4" w:rsidP="00D015F4">
      <w:pPr>
        <w:rPr>
          <w:rFonts w:ascii="TimesNewRomanPS-BoldMT" w:hAnsi="TimesNewRomanPS-BoldMT" w:cs="TimesNewRomanPS-BoldMT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sectPr w:rsidR="00257515" w:rsidRPr="00D015F4" w:rsidSect="001776B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D5108" w14:textId="77777777" w:rsidR="004B1467" w:rsidRDefault="004B1467">
      <w:r>
        <w:separator/>
      </w:r>
    </w:p>
  </w:endnote>
  <w:endnote w:type="continuationSeparator" w:id="0">
    <w:p w14:paraId="67836C44" w14:textId="77777777" w:rsidR="004B1467" w:rsidRDefault="004B1467">
      <w:r>
        <w:continuationSeparator/>
      </w:r>
    </w:p>
  </w:endnote>
  <w:endnote w:type="continuationNotice" w:id="1">
    <w:p w14:paraId="3FBCCA99" w14:textId="77777777" w:rsidR="004B1467" w:rsidRDefault="004B14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1C83" w14:textId="77777777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3C0218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55ED2B" w14:textId="77777777" w:rsidR="006307DD" w:rsidRDefault="006307DD" w:rsidP="006307DD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, Suite 460, Decatur, Georgia 30030</w:t>
                          </w:r>
                        </w:p>
                        <w:p w14:paraId="2B788009" w14:textId="77777777" w:rsidR="006307DD" w:rsidRDefault="006307DD" w:rsidP="006307DD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2C21F030">
            <v:shapetype id="_x0000_t202" coordsize="21600,21600" o:spt="202" path="m,l,21600r21600,l21600,xe" w14:anchorId="4B4A5BE9">
              <v:stroke joinstyle="miter"/>
              <v:path gradientshapeok="t" o:connecttype="rect"/>
            </v:shapetype>
            <v:shape id="Text Box 276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">
              <v:textbox>
                <w:txbxContent>
                  <w:p w:rsidR="006307DD" w:rsidP="006307DD" w:rsidRDefault="006307DD" w14:paraId="67EB856D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, Suite 460, Decatur, Georgia 30030</w:t>
                    </w:r>
                  </w:p>
                  <w:p w:rsidR="006307DD" w:rsidP="006307DD" w:rsidRDefault="006307DD" w14:paraId="23D524DF" w14:textId="77777777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:rsidR="00C52EE3" w:rsidP="00C52EE3" w:rsidRDefault="00C52EE3" w14:paraId="0A37501D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5B6C1" w14:textId="77777777" w:rsidR="004B1467" w:rsidRDefault="004B1467">
      <w:r>
        <w:separator/>
      </w:r>
    </w:p>
  </w:footnote>
  <w:footnote w:type="continuationSeparator" w:id="0">
    <w:p w14:paraId="03471264" w14:textId="77777777" w:rsidR="004B1467" w:rsidRDefault="004B1467">
      <w:r>
        <w:continuationSeparator/>
      </w:r>
    </w:p>
  </w:footnote>
  <w:footnote w:type="continuationNotice" w:id="1">
    <w:p w14:paraId="074E9C68" w14:textId="77777777" w:rsidR="004B1467" w:rsidRDefault="004B14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223" w14:textId="77777777" w:rsidR="00684426" w:rsidRDefault="00684426">
    <w:pPr>
      <w:pStyle w:val="Header"/>
    </w:pPr>
  </w:p>
  <w:p w14:paraId="07547A01" w14:textId="77777777" w:rsidR="00684426" w:rsidRDefault="00684426">
    <w:pPr>
      <w:pStyle w:val="Header"/>
    </w:pPr>
  </w:p>
  <w:p w14:paraId="5043CB0F" w14:textId="77777777" w:rsidR="00684426" w:rsidRDefault="00684426">
    <w:pPr>
      <w:pStyle w:val="Header"/>
    </w:pPr>
  </w:p>
  <w:p w14:paraId="07459315" w14:textId="77777777" w:rsidR="00684426" w:rsidRDefault="00684426">
    <w:pPr>
      <w:pStyle w:val="Header"/>
    </w:pPr>
  </w:p>
  <w:p w14:paraId="353D6929" w14:textId="77777777" w:rsidR="00684426" w:rsidRDefault="00FC20A0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047171B9">
            <v:shapetype id="_x0000_t202" coordsize="21600,21600" o:spt="202" path="m,l,21600r21600,l21600,xe" w14:anchorId="6D557B08">
              <v:stroke joinstyle="miter"/>
              <v:path gradientshapeok="t" o:connecttype="rect"/>
            </v:shapetype>
            <v:shape id="Text Box 267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">
              <v:textbox>
                <w:txbxContent>
                  <w:p w:rsidRPr="00AA6E81" w:rsidR="00684426" w:rsidP="00AA6E81" w:rsidRDefault="00684426" w14:paraId="672A6659" w14:textId="77777777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982D4" w14:textId="77777777" w:rsidR="00684426" w:rsidRDefault="00FC20A0" w:rsidP="001776B6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32E38E8B" w14:textId="77777777" w:rsidR="003135D1" w:rsidRPr="00C61F90" w:rsidRDefault="003135D1" w:rsidP="003135D1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5EE045FB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5CE9A61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0A94CBF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962A5B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287D3507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6682090" w14:textId="77777777" w:rsidR="003135D1" w:rsidRPr="00C61F90" w:rsidRDefault="003135D1" w:rsidP="003135D1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3B6180B" w14:textId="77777777" w:rsidR="003135D1" w:rsidRPr="00C61F90" w:rsidRDefault="003135D1" w:rsidP="003135D1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3BC52EC5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16A00E1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>LLP</w:t>
                          </w:r>
                        </w:p>
                        <w:p w14:paraId="1548552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2F69A40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98832C3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19102E72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1CD28975" w14:textId="77777777" w:rsidR="003135D1" w:rsidRPr="00C61F90" w:rsidRDefault="003135D1" w:rsidP="003135D1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53F0104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BACD47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706002A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2E5241DE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24B5B7E5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6A5C824A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79FF3043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DEB834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5F19490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6813C837" w14:textId="77777777" w:rsidR="003135D1" w:rsidRPr="001776B6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14:paraId="59F4E00A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2243B55A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1A910FB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4A15C1E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FBC27D0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050243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0D89262C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618A2C9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0CDC9490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053C22A5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F09CE9C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Robert Patrick</w:t>
                          </w:r>
                        </w:p>
                        <w:p w14:paraId="66481920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6F8D48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District 1 DeKalb County Commissioner</w:t>
                          </w:r>
                        </w:p>
                        <w:p w14:paraId="42FE8BE6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3A49C16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A8D9E3B" w14:textId="2C27DF43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</w:t>
                          </w:r>
                          <w:r>
                            <w:rPr>
                              <w:szCs w:val="18"/>
                            </w:rPr>
                            <w:t>s. Ansly Moyer</w:t>
                          </w:r>
                          <w:r w:rsidRPr="00C61F90">
                            <w:rPr>
                              <w:szCs w:val="18"/>
                            </w:rPr>
                            <w:t>, Esq.</w:t>
                          </w:r>
                        </w:p>
                        <w:p w14:paraId="65FC030A" w14:textId="77777777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100D8D06" w14:textId="77777777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14:paraId="72E7D25A" w14:textId="77777777" w:rsidR="003135D1" w:rsidRPr="00725A94" w:rsidRDefault="003135D1" w:rsidP="003135D1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7A580C16">
            <v:shapetype id="_x0000_t202" coordsize="21600,21600" o:spt="202" path="m,l,21600r21600,l21600,xe" w14:anchorId="73210F8E">
              <v:stroke joinstyle="miter"/>
              <v:path gradientshapeok="t" o:connecttype="rect"/>
            </v:shapetype>
            <v:shape id="Text Box 274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">
              <v:textbox>
                <w:txbxContent>
                  <w:p w:rsidR="00D30EE5" w:rsidP="00D30EE5" w:rsidRDefault="00D30EE5" w14:paraId="5DAB6C7B" w14:textId="77777777">
                    <w:pPr>
                      <w:pStyle w:val="Heading1"/>
                    </w:pPr>
                  </w:p>
                  <w:p w:rsidRPr="00254063" w:rsidR="00D30EE5" w:rsidP="00D30EE5" w:rsidRDefault="00D30EE5" w14:paraId="35F6A7BD" w14:textId="77777777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:rsidRPr="00254063" w:rsidR="00D30EE5" w:rsidP="00D30EE5" w:rsidRDefault="00D30EE5" w14:paraId="2B6F49DE" w14:textId="77777777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:rsidRPr="00C61F90" w:rsidR="00D30EE5" w:rsidP="00D30EE5" w:rsidRDefault="00D30EE5" w14:paraId="02EB378F" w14:textId="77777777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:rsidRPr="00C61F90" w:rsidR="003135D1" w:rsidP="003135D1" w:rsidRDefault="003135D1" w14:paraId="78D3BFF7" w14:textId="77777777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:rsidRPr="00C61F90" w:rsidR="003135D1" w:rsidP="003135D1" w:rsidRDefault="003135D1" w14:paraId="0A9F8044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:rsidRPr="00C61F90" w:rsidR="003135D1" w:rsidP="003135D1" w:rsidRDefault="003135D1" w14:paraId="22EE4082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:rsidRPr="00C61F90" w:rsidR="003135D1" w:rsidP="003135D1" w:rsidRDefault="003135D1" w14:paraId="32F16843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:rsidRPr="00C61F90" w:rsidR="003135D1" w:rsidP="003135D1" w:rsidRDefault="003135D1" w14:paraId="6A05A809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5A39BBE3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4941CD78" w14:textId="77777777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:rsidRPr="00C61F90" w:rsidR="003135D1" w:rsidP="003135D1" w:rsidRDefault="003135D1" w14:paraId="4C624379" w14:textId="77777777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:rsidRPr="00C61F90" w:rsidR="003135D1" w:rsidP="003135D1" w:rsidRDefault="003135D1" w14:paraId="074AC36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:rsidRPr="00C61F90" w:rsidR="003135D1" w:rsidP="003135D1" w:rsidRDefault="003135D1" w14:paraId="158BC1D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Pr="00C61F90">
                      <w:rPr>
                        <w:sz w:val="18"/>
                        <w:szCs w:val="18"/>
                      </w:rPr>
                      <w:t>LLP</w:t>
                    </w:r>
                  </w:p>
                  <w:p w:rsidRPr="00C61F90" w:rsidR="003135D1" w:rsidP="003135D1" w:rsidRDefault="003135D1" w14:paraId="41C8F39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E27B00A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74A9AE2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:rsidRPr="00C61F90" w:rsidR="003135D1" w:rsidP="003135D1" w:rsidRDefault="003135D1" w14:paraId="5E62701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:rsidRPr="00C61F90" w:rsidR="003135D1" w:rsidP="003135D1" w:rsidRDefault="003135D1" w14:paraId="60061E4C" w14:textId="77777777">
                    <w:pPr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44EAFD9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6115998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:rsidRPr="00C61F90" w:rsidR="003135D1" w:rsidP="003135D1" w:rsidRDefault="003135D1" w14:paraId="58E6309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736C5C5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:rsidRPr="00C61F90" w:rsidR="003135D1" w:rsidP="003135D1" w:rsidRDefault="003135D1" w14:paraId="1431D35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:rsidRPr="00C61F90" w:rsidR="003135D1" w:rsidP="003135D1" w:rsidRDefault="003135D1" w14:paraId="4B94D5A5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3DEEC669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185095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:rsidRPr="00C61F90" w:rsidR="003135D1" w:rsidP="003135D1" w:rsidRDefault="003135D1" w14:paraId="21B9C9C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:rsidRPr="001776B6" w:rsidR="003135D1" w:rsidP="003135D1" w:rsidRDefault="003135D1" w14:paraId="22F6F475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>
                      <w:rPr>
                        <w:sz w:val="18"/>
                        <w:szCs w:val="18"/>
                      </w:rPr>
                      <w:t>Papa Johns</w:t>
                    </w:r>
                  </w:p>
                  <w:p w:rsidRPr="00C61F90" w:rsidR="003135D1" w:rsidP="003135D1" w:rsidRDefault="003135D1" w14:paraId="3656B9AB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355A2A00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:rsidRPr="00C61F90" w:rsidR="003135D1" w:rsidP="003135D1" w:rsidRDefault="003135D1" w14:paraId="2EB41F9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:rsidRPr="00C61F90" w:rsidR="003135D1" w:rsidP="003135D1" w:rsidRDefault="003135D1" w14:paraId="45FB0818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049F31CB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4FD5B3A2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:rsidRPr="00C61F90" w:rsidR="003135D1" w:rsidP="003135D1" w:rsidRDefault="003135D1" w14:paraId="49F977EC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2443F63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:rsidR="003135D1" w:rsidP="003135D1" w:rsidRDefault="003135D1" w14:paraId="56D613A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:rsidR="003135D1" w:rsidP="003135D1" w:rsidRDefault="003135D1" w14:paraId="53128261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="003135D1" w:rsidP="003135D1" w:rsidRDefault="003135D1" w14:paraId="71859D5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Robert Patrick</w:t>
                    </w:r>
                  </w:p>
                  <w:p w:rsidR="003135D1" w:rsidP="003135D1" w:rsidRDefault="003135D1" w14:paraId="71FC695E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:rsidRPr="00C61F90" w:rsidR="003135D1" w:rsidP="003135D1" w:rsidRDefault="003135D1" w14:paraId="0CE335D6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District 1 DeKalb County Commissioner</w:t>
                    </w:r>
                  </w:p>
                  <w:p w:rsidRPr="00C61F90" w:rsidR="003135D1" w:rsidP="003135D1" w:rsidRDefault="003135D1" w14:paraId="29D6B04F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:rsidRPr="00C61F90" w:rsidR="003135D1" w:rsidP="003135D1" w:rsidRDefault="003135D1" w14:paraId="62486C05" w14:textId="77777777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:rsidRPr="00C61F90" w:rsidR="003135D1" w:rsidP="003135D1" w:rsidRDefault="003135D1" w14:paraId="5873D2A9" w14:textId="2C27DF43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</w:t>
                    </w:r>
                    <w:r>
                      <w:rPr>
                        <w:szCs w:val="18"/>
                      </w:rPr>
                      <w:t>s. Ansly Moyer</w:t>
                    </w:r>
                    <w:r w:rsidRPr="00C61F90">
                      <w:rPr>
                        <w:szCs w:val="18"/>
                      </w:rPr>
                      <w:t>, Esq.</w:t>
                    </w:r>
                  </w:p>
                  <w:p w:rsidRPr="00C61F90" w:rsidR="003135D1" w:rsidP="003135D1" w:rsidRDefault="003135D1" w14:paraId="0FAAE0D1" w14:textId="77777777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:rsidRPr="00C61F90" w:rsidR="003135D1" w:rsidP="003135D1" w:rsidRDefault="003135D1" w14:paraId="29B9E936" w14:textId="77777777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:rsidRPr="00725A94" w:rsidR="003135D1" w:rsidP="003135D1" w:rsidRDefault="003135D1" w14:paraId="4101652C" w14:textId="77777777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:rsidRPr="00EE3714" w:rsidR="00D30EE5" w:rsidP="00D30EE5" w:rsidRDefault="00D30EE5" w14:paraId="4B99056E" w14:textId="77777777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>
          <w:pict w14:anchorId="73B4A4A7">
            <v:line id="Line 273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586174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7C48A82A">
            <v:shape id="Text Box 27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" w14:anchorId="4CAD44B9">
              <v:textbox>
                <w:txbxContent>
                  <w:p w:rsidRPr="00D76B22" w:rsidR="00D30EE5" w:rsidP="00D30EE5" w:rsidRDefault="00D30EE5" w14:paraId="46FFDED5" w14:textId="77777777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:rsidRPr="00D76B22" w:rsidR="00D30EE5" w:rsidP="00D30EE5" w:rsidRDefault="00D30EE5" w14:paraId="393EEC2E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:rsidRPr="00D76B22" w:rsidR="00D30EE5" w:rsidP="00D30EE5" w:rsidRDefault="00D30EE5" w14:paraId="0AABDC30" w14:textId="77777777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4" w15:restartNumberingAfterBreak="0">
    <w:nsid w:val="169A4E40"/>
    <w:multiLevelType w:val="hybridMultilevel"/>
    <w:tmpl w:val="EDF44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6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7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8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9" w15:restartNumberingAfterBreak="0">
    <w:nsid w:val="28D52F76"/>
    <w:multiLevelType w:val="hybridMultilevel"/>
    <w:tmpl w:val="C1DE0206"/>
    <w:lvl w:ilvl="0" w:tplc="8E2CD892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04A54D6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F996824E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5A6C5E16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2EEA0C2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E1783F8E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D122798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363AE154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D7B601E0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10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1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3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4" w15:restartNumberingAfterBreak="0">
    <w:nsid w:val="3A423A91"/>
    <w:multiLevelType w:val="hybridMultilevel"/>
    <w:tmpl w:val="39144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6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7" w15:restartNumberingAfterBreak="0">
    <w:nsid w:val="4CD95CC1"/>
    <w:multiLevelType w:val="hybridMultilevel"/>
    <w:tmpl w:val="30904E66"/>
    <w:lvl w:ilvl="0" w:tplc="EDE041F6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BBE6A20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A9F83B7E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BCEC52FA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B7222F0E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EB4444C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83F6DC8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476E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E3BE6B14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8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1" w15:restartNumberingAfterBreak="0">
    <w:nsid w:val="5AFF415E"/>
    <w:multiLevelType w:val="hybridMultilevel"/>
    <w:tmpl w:val="FB1A9F26"/>
    <w:lvl w:ilvl="0" w:tplc="1DDAACF2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E4E2D1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8CD42810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68D6680E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6F3CEA2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EFB8FFF4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E148404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8A00CDFE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F3CEDA0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2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3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4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26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7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8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9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0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1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21"/>
  </w:num>
  <w:num w:numId="4">
    <w:abstractNumId w:val="26"/>
  </w:num>
  <w:num w:numId="5">
    <w:abstractNumId w:val="17"/>
  </w:num>
  <w:num w:numId="6">
    <w:abstractNumId w:val="1"/>
  </w:num>
  <w:num w:numId="7">
    <w:abstractNumId w:val="16"/>
  </w:num>
  <w:num w:numId="8">
    <w:abstractNumId w:val="22"/>
  </w:num>
  <w:num w:numId="9">
    <w:abstractNumId w:val="3"/>
  </w:num>
  <w:num w:numId="10">
    <w:abstractNumId w:val="10"/>
  </w:num>
  <w:num w:numId="11">
    <w:abstractNumId w:val="25"/>
  </w:num>
  <w:num w:numId="12">
    <w:abstractNumId w:val="9"/>
  </w:num>
  <w:num w:numId="13">
    <w:abstractNumId w:val="31"/>
  </w:num>
  <w:num w:numId="14">
    <w:abstractNumId w:val="6"/>
  </w:num>
  <w:num w:numId="15">
    <w:abstractNumId w:val="7"/>
  </w:num>
  <w:num w:numId="1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24"/>
  </w:num>
  <w:num w:numId="19">
    <w:abstractNumId w:val="18"/>
  </w:num>
  <w:num w:numId="20">
    <w:abstractNumId w:val="27"/>
  </w:num>
  <w:num w:numId="21">
    <w:abstractNumId w:val="2"/>
  </w:num>
  <w:num w:numId="22">
    <w:abstractNumId w:val="5"/>
  </w:num>
  <w:num w:numId="23">
    <w:abstractNumId w:val="15"/>
  </w:num>
  <w:num w:numId="24">
    <w:abstractNumId w:val="29"/>
  </w:num>
  <w:num w:numId="25">
    <w:abstractNumId w:val="28"/>
  </w:num>
  <w:num w:numId="26">
    <w:abstractNumId w:val="20"/>
  </w:num>
  <w:num w:numId="27">
    <w:abstractNumId w:val="23"/>
  </w:num>
  <w:num w:numId="28">
    <w:abstractNumId w:val="30"/>
  </w:num>
  <w:num w:numId="29">
    <w:abstractNumId w:val="0"/>
  </w:num>
  <w:num w:numId="30">
    <w:abstractNumId w:val="12"/>
  </w:num>
  <w:num w:numId="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E7"/>
    <w:rsid w:val="0002543A"/>
    <w:rsid w:val="00025641"/>
    <w:rsid w:val="000269AE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271B"/>
    <w:rsid w:val="000C3031"/>
    <w:rsid w:val="000C3F9E"/>
    <w:rsid w:val="000C5CFD"/>
    <w:rsid w:val="000C62A1"/>
    <w:rsid w:val="000C680C"/>
    <w:rsid w:val="000C7184"/>
    <w:rsid w:val="000C7A4D"/>
    <w:rsid w:val="000C7AAF"/>
    <w:rsid w:val="000D17AD"/>
    <w:rsid w:val="000D1858"/>
    <w:rsid w:val="000D2591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2C85"/>
    <w:rsid w:val="000F2E97"/>
    <w:rsid w:val="000F416F"/>
    <w:rsid w:val="000F428E"/>
    <w:rsid w:val="000F44CD"/>
    <w:rsid w:val="000F6266"/>
    <w:rsid w:val="000F754C"/>
    <w:rsid w:val="001001A5"/>
    <w:rsid w:val="001001BA"/>
    <w:rsid w:val="001015EE"/>
    <w:rsid w:val="00101BDB"/>
    <w:rsid w:val="00101FC9"/>
    <w:rsid w:val="00103567"/>
    <w:rsid w:val="00103A92"/>
    <w:rsid w:val="001045D0"/>
    <w:rsid w:val="0010487D"/>
    <w:rsid w:val="00107C61"/>
    <w:rsid w:val="001104D7"/>
    <w:rsid w:val="001124B5"/>
    <w:rsid w:val="00113E7E"/>
    <w:rsid w:val="00115593"/>
    <w:rsid w:val="00116850"/>
    <w:rsid w:val="00116C92"/>
    <w:rsid w:val="00116E81"/>
    <w:rsid w:val="00117968"/>
    <w:rsid w:val="00117B49"/>
    <w:rsid w:val="001201D3"/>
    <w:rsid w:val="00120A3A"/>
    <w:rsid w:val="001233D6"/>
    <w:rsid w:val="00124F29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5BBD"/>
    <w:rsid w:val="00146512"/>
    <w:rsid w:val="00146D30"/>
    <w:rsid w:val="00147057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675F9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D14"/>
    <w:rsid w:val="00180F9B"/>
    <w:rsid w:val="0018104B"/>
    <w:rsid w:val="00182136"/>
    <w:rsid w:val="00183776"/>
    <w:rsid w:val="001837BA"/>
    <w:rsid w:val="00184108"/>
    <w:rsid w:val="001842B7"/>
    <w:rsid w:val="001849A1"/>
    <w:rsid w:val="00185392"/>
    <w:rsid w:val="00185509"/>
    <w:rsid w:val="0018584C"/>
    <w:rsid w:val="0018688E"/>
    <w:rsid w:val="00192B12"/>
    <w:rsid w:val="0019635A"/>
    <w:rsid w:val="001A071E"/>
    <w:rsid w:val="001A0EE8"/>
    <w:rsid w:val="001A26D0"/>
    <w:rsid w:val="001A28A1"/>
    <w:rsid w:val="001A40C0"/>
    <w:rsid w:val="001A4633"/>
    <w:rsid w:val="001A4B7C"/>
    <w:rsid w:val="001A54ED"/>
    <w:rsid w:val="001B004C"/>
    <w:rsid w:val="001B3FA8"/>
    <w:rsid w:val="001B5C6E"/>
    <w:rsid w:val="001B5DF9"/>
    <w:rsid w:val="001B62B7"/>
    <w:rsid w:val="001C1D4E"/>
    <w:rsid w:val="001C252C"/>
    <w:rsid w:val="001C3DD5"/>
    <w:rsid w:val="001C5ABD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4487"/>
    <w:rsid w:val="001E4A50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B8"/>
    <w:rsid w:val="00240D5E"/>
    <w:rsid w:val="00240ECD"/>
    <w:rsid w:val="00242A64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2E1B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6F5"/>
    <w:rsid w:val="002C0787"/>
    <w:rsid w:val="002C0BDD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35D1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11CE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2F56"/>
    <w:rsid w:val="0034313D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6A9C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5C6"/>
    <w:rsid w:val="00452ADF"/>
    <w:rsid w:val="0045626E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500B"/>
    <w:rsid w:val="00475C5C"/>
    <w:rsid w:val="0047761C"/>
    <w:rsid w:val="004776F7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50AD"/>
    <w:rsid w:val="00495151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467"/>
    <w:rsid w:val="004B1C64"/>
    <w:rsid w:val="004B1EDC"/>
    <w:rsid w:val="004B3588"/>
    <w:rsid w:val="004B38FE"/>
    <w:rsid w:val="004B4902"/>
    <w:rsid w:val="004B5244"/>
    <w:rsid w:val="004B594C"/>
    <w:rsid w:val="004B6E3D"/>
    <w:rsid w:val="004B7257"/>
    <w:rsid w:val="004C0229"/>
    <w:rsid w:val="004C02E5"/>
    <w:rsid w:val="004C03FD"/>
    <w:rsid w:val="004C090D"/>
    <w:rsid w:val="004C13E6"/>
    <w:rsid w:val="004C275C"/>
    <w:rsid w:val="004C28D3"/>
    <w:rsid w:val="004C2B4E"/>
    <w:rsid w:val="004C46B6"/>
    <w:rsid w:val="004C4C5D"/>
    <w:rsid w:val="004C6CB3"/>
    <w:rsid w:val="004C7310"/>
    <w:rsid w:val="004C763C"/>
    <w:rsid w:val="004C7732"/>
    <w:rsid w:val="004C7842"/>
    <w:rsid w:val="004D0621"/>
    <w:rsid w:val="004D1606"/>
    <w:rsid w:val="004D16F1"/>
    <w:rsid w:val="004D2DB2"/>
    <w:rsid w:val="004D314B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3C3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4463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4347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518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0F9E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54E9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A1F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07DD"/>
    <w:rsid w:val="006315D7"/>
    <w:rsid w:val="00632F06"/>
    <w:rsid w:val="0063443B"/>
    <w:rsid w:val="00634CED"/>
    <w:rsid w:val="0063592F"/>
    <w:rsid w:val="00635F49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6F51"/>
    <w:rsid w:val="006578EC"/>
    <w:rsid w:val="00657A88"/>
    <w:rsid w:val="00660482"/>
    <w:rsid w:val="0066104A"/>
    <w:rsid w:val="006611C9"/>
    <w:rsid w:val="006621E4"/>
    <w:rsid w:val="006622FC"/>
    <w:rsid w:val="00662755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BE9"/>
    <w:rsid w:val="0068183F"/>
    <w:rsid w:val="0068336C"/>
    <w:rsid w:val="00684426"/>
    <w:rsid w:val="00684B6B"/>
    <w:rsid w:val="00684D22"/>
    <w:rsid w:val="006857D4"/>
    <w:rsid w:val="00685AB4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717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66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BD1"/>
    <w:rsid w:val="00777709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6A"/>
    <w:rsid w:val="007E137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3EF5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4FCF"/>
    <w:rsid w:val="008150B9"/>
    <w:rsid w:val="008215F4"/>
    <w:rsid w:val="00821BF7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64A4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127"/>
    <w:rsid w:val="0090180F"/>
    <w:rsid w:val="009019BC"/>
    <w:rsid w:val="00902434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4101A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A53"/>
    <w:rsid w:val="00994E91"/>
    <w:rsid w:val="00995EC0"/>
    <w:rsid w:val="009964BC"/>
    <w:rsid w:val="009967F4"/>
    <w:rsid w:val="0099698A"/>
    <w:rsid w:val="009974F7"/>
    <w:rsid w:val="009977A3"/>
    <w:rsid w:val="009A0767"/>
    <w:rsid w:val="009A1726"/>
    <w:rsid w:val="009A3BB8"/>
    <w:rsid w:val="009A4151"/>
    <w:rsid w:val="009A54D3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4F9A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68D"/>
    <w:rsid w:val="009F0BD1"/>
    <w:rsid w:val="009F2054"/>
    <w:rsid w:val="009F283D"/>
    <w:rsid w:val="009F3A5C"/>
    <w:rsid w:val="009F516C"/>
    <w:rsid w:val="009F55AF"/>
    <w:rsid w:val="009F76F1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86"/>
    <w:rsid w:val="00A058E5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150"/>
    <w:rsid w:val="00A512F9"/>
    <w:rsid w:val="00A5177F"/>
    <w:rsid w:val="00A5196C"/>
    <w:rsid w:val="00A51D0A"/>
    <w:rsid w:val="00A52789"/>
    <w:rsid w:val="00A5299D"/>
    <w:rsid w:val="00A52E21"/>
    <w:rsid w:val="00A52F06"/>
    <w:rsid w:val="00A53258"/>
    <w:rsid w:val="00A53647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6739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4018"/>
    <w:rsid w:val="00B84D56"/>
    <w:rsid w:val="00B85FF7"/>
    <w:rsid w:val="00B86100"/>
    <w:rsid w:val="00B86382"/>
    <w:rsid w:val="00B86A55"/>
    <w:rsid w:val="00B86B8D"/>
    <w:rsid w:val="00B87545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C7D34"/>
    <w:rsid w:val="00BD0FFB"/>
    <w:rsid w:val="00BD0FFE"/>
    <w:rsid w:val="00BD1B24"/>
    <w:rsid w:val="00BD1D2E"/>
    <w:rsid w:val="00BD3953"/>
    <w:rsid w:val="00BD4283"/>
    <w:rsid w:val="00BD42E0"/>
    <w:rsid w:val="00BD437B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0D"/>
    <w:rsid w:val="00C70C4D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61AE"/>
    <w:rsid w:val="00CD6B23"/>
    <w:rsid w:val="00CD7457"/>
    <w:rsid w:val="00CD7965"/>
    <w:rsid w:val="00CE1697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E9B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7F0"/>
    <w:rsid w:val="00D30A27"/>
    <w:rsid w:val="00D30EE5"/>
    <w:rsid w:val="00D33984"/>
    <w:rsid w:val="00D3444F"/>
    <w:rsid w:val="00D36039"/>
    <w:rsid w:val="00D36CD3"/>
    <w:rsid w:val="00D37993"/>
    <w:rsid w:val="00D4046C"/>
    <w:rsid w:val="00D404A2"/>
    <w:rsid w:val="00D40A13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1AEE"/>
    <w:rsid w:val="00DA2616"/>
    <w:rsid w:val="00DA3E4F"/>
    <w:rsid w:val="00DA44A3"/>
    <w:rsid w:val="00DA5CEA"/>
    <w:rsid w:val="00DB0243"/>
    <w:rsid w:val="00DB0256"/>
    <w:rsid w:val="00DB10ED"/>
    <w:rsid w:val="00DB15E1"/>
    <w:rsid w:val="00DB240C"/>
    <w:rsid w:val="00DB24E4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2821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335D"/>
    <w:rsid w:val="00E0426C"/>
    <w:rsid w:val="00E04364"/>
    <w:rsid w:val="00E05191"/>
    <w:rsid w:val="00E05B79"/>
    <w:rsid w:val="00E0726D"/>
    <w:rsid w:val="00E07CAF"/>
    <w:rsid w:val="00E10599"/>
    <w:rsid w:val="00E1145B"/>
    <w:rsid w:val="00E12AC9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25B6"/>
    <w:rsid w:val="00E22BC0"/>
    <w:rsid w:val="00E230C2"/>
    <w:rsid w:val="00E2572F"/>
    <w:rsid w:val="00E262E5"/>
    <w:rsid w:val="00E26C1E"/>
    <w:rsid w:val="00E3051D"/>
    <w:rsid w:val="00E30DFC"/>
    <w:rsid w:val="00E32AB8"/>
    <w:rsid w:val="00E33186"/>
    <w:rsid w:val="00E3386A"/>
    <w:rsid w:val="00E34A41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4F36"/>
    <w:rsid w:val="00E55AD0"/>
    <w:rsid w:val="00E55EBF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3899"/>
    <w:rsid w:val="00E74443"/>
    <w:rsid w:val="00E76382"/>
    <w:rsid w:val="00E7669A"/>
    <w:rsid w:val="00E77D13"/>
    <w:rsid w:val="00E80962"/>
    <w:rsid w:val="00E81740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FDC"/>
    <w:rsid w:val="00EC0359"/>
    <w:rsid w:val="00EC0BDB"/>
    <w:rsid w:val="00EC18FF"/>
    <w:rsid w:val="00EC1F57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246E"/>
    <w:rsid w:val="00EF2CEA"/>
    <w:rsid w:val="00EF2ECC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09F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6956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4770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5AE719C"/>
    <w:rsid w:val="065D6D4A"/>
    <w:rsid w:val="069CA9A4"/>
    <w:rsid w:val="0700C325"/>
    <w:rsid w:val="07917DF8"/>
    <w:rsid w:val="0AC91EBA"/>
    <w:rsid w:val="0D5C2424"/>
    <w:rsid w:val="0EFDDB53"/>
    <w:rsid w:val="104C8AD1"/>
    <w:rsid w:val="1100B3AA"/>
    <w:rsid w:val="12764E1E"/>
    <w:rsid w:val="13AB3A98"/>
    <w:rsid w:val="183E7459"/>
    <w:rsid w:val="1976D76C"/>
    <w:rsid w:val="2078E1A0"/>
    <w:rsid w:val="21A97C26"/>
    <w:rsid w:val="21FCB894"/>
    <w:rsid w:val="22DA43C6"/>
    <w:rsid w:val="25543014"/>
    <w:rsid w:val="26A7B3AA"/>
    <w:rsid w:val="26C0B548"/>
    <w:rsid w:val="2876B4BD"/>
    <w:rsid w:val="29957BF9"/>
    <w:rsid w:val="2B45C8EF"/>
    <w:rsid w:val="2DD4B64F"/>
    <w:rsid w:val="34536129"/>
    <w:rsid w:val="34E6C712"/>
    <w:rsid w:val="36BDB0B5"/>
    <w:rsid w:val="385A7624"/>
    <w:rsid w:val="38DBD6E9"/>
    <w:rsid w:val="39B6B477"/>
    <w:rsid w:val="3B9C384B"/>
    <w:rsid w:val="3CEE5539"/>
    <w:rsid w:val="3F550E58"/>
    <w:rsid w:val="4078A8C9"/>
    <w:rsid w:val="407BF4F0"/>
    <w:rsid w:val="4135E040"/>
    <w:rsid w:val="4334AE78"/>
    <w:rsid w:val="44A6A3A9"/>
    <w:rsid w:val="44F6AF0B"/>
    <w:rsid w:val="47749BEB"/>
    <w:rsid w:val="49345C62"/>
    <w:rsid w:val="494B59D3"/>
    <w:rsid w:val="4B23F0EA"/>
    <w:rsid w:val="4DEA32E5"/>
    <w:rsid w:val="4DF514C8"/>
    <w:rsid w:val="4F605B33"/>
    <w:rsid w:val="519298AE"/>
    <w:rsid w:val="52666A90"/>
    <w:rsid w:val="52FA3E32"/>
    <w:rsid w:val="53072D83"/>
    <w:rsid w:val="544207DC"/>
    <w:rsid w:val="54B235E5"/>
    <w:rsid w:val="58C0831E"/>
    <w:rsid w:val="59809FF9"/>
    <w:rsid w:val="5B413764"/>
    <w:rsid w:val="5B6D9195"/>
    <w:rsid w:val="5E7B9F23"/>
    <w:rsid w:val="60A75338"/>
    <w:rsid w:val="61629713"/>
    <w:rsid w:val="61779090"/>
    <w:rsid w:val="634F4FBB"/>
    <w:rsid w:val="68AD5291"/>
    <w:rsid w:val="6D1B2FA2"/>
    <w:rsid w:val="6D91DED8"/>
    <w:rsid w:val="6E9642AB"/>
    <w:rsid w:val="6F60E25C"/>
    <w:rsid w:val="70D0AD6F"/>
    <w:rsid w:val="73B63FB8"/>
    <w:rsid w:val="76397A73"/>
    <w:rsid w:val="7864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E96E76"/>
  <w15:chartTrackingRefBased/>
  <w15:docId w15:val="{1B12657B-2683-4318-B03A-5EE4420F6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Randi Mason</DisplayName>
        <AccountId>49</AccountId>
        <AccountType/>
      </UserInfo>
      <UserInfo>
        <DisplayName>Terra Washington</DisplayName>
        <AccountId>438</AccountId>
        <AccountType/>
      </UserInfo>
      <UserInfo>
        <DisplayName>Shelbia Jackson</DisplayName>
        <AccountId>13</AccountId>
        <AccountType/>
      </UserInfo>
      <UserInfo>
        <DisplayName>Jen Hagler</DisplayName>
        <AccountId>40</AccountId>
        <AccountType/>
      </UserInfo>
      <UserInfo>
        <DisplayName>Toyasha Vaughn</DisplayName>
        <AccountId>23</AccountId>
        <AccountType/>
      </UserInfo>
      <UserInfo>
        <DisplayName>Brandon Ona</DisplayName>
        <AccountId>163</AccountId>
        <AccountType/>
      </UserInfo>
      <UserInfo>
        <DisplayName>Sunny Anderson</DisplayName>
        <AccountId>330</AccountId>
        <AccountType/>
      </UserInfo>
    </SharedWithUsers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333645-A6F6-4DDB-9C04-44933D7BF113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customXml/itemProps2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B68007-7A0D-4C59-9816-90F9E726CEA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719DF4E-355C-453E-9433-00E4E63B6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715</Characters>
  <Application>Microsoft Office Word</Application>
  <DocSecurity>0</DocSecurity>
  <Lines>155</Lines>
  <Paragraphs>74</Paragraphs>
  <ScaleCrop>false</ScaleCrop>
  <Company>DeKalb County Government</Company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Terra Washington</cp:lastModifiedBy>
  <cp:revision>2</cp:revision>
  <cp:lastPrinted>2020-01-06T17:01:00Z</cp:lastPrinted>
  <dcterms:created xsi:type="dcterms:W3CDTF">2022-02-10T01:38:00Z</dcterms:created>
  <dcterms:modified xsi:type="dcterms:W3CDTF">2022-02-10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